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5529DEB4" w14:textId="7D8BB82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3CFB5E" w14:textId="79B7233A" w:rsidR="00F00D09" w:rsidRDefault="00D14AAF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E53A41" w:rsidRPr="00E53A41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nemocnica Veľké Zálužie</w:t>
      </w:r>
    </w:p>
    <w:p w14:paraId="01CF6847" w14:textId="77777777" w:rsidR="00E53A41" w:rsidRPr="001B0F78" w:rsidRDefault="00E53A41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0C76DD0" w14:textId="426F5D9A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52703" w14:textId="77777777" w:rsidR="00284529" w:rsidRDefault="00284529" w:rsidP="007F0D4C">
      <w:r>
        <w:separator/>
      </w:r>
    </w:p>
  </w:endnote>
  <w:endnote w:type="continuationSeparator" w:id="0">
    <w:p w14:paraId="5D438B9F" w14:textId="77777777" w:rsidR="00284529" w:rsidRDefault="0028452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19BE4" w14:textId="77777777" w:rsidR="00284529" w:rsidRDefault="00284529" w:rsidP="007F0D4C">
      <w:r>
        <w:separator/>
      </w:r>
    </w:p>
  </w:footnote>
  <w:footnote w:type="continuationSeparator" w:id="0">
    <w:p w14:paraId="39A1F33D" w14:textId="77777777" w:rsidR="00284529" w:rsidRDefault="0028452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67A67"/>
    <w:rsid w:val="00081B91"/>
    <w:rsid w:val="000826DB"/>
    <w:rsid w:val="000A05FF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84529"/>
    <w:rsid w:val="00291C2E"/>
    <w:rsid w:val="00294290"/>
    <w:rsid w:val="002953E9"/>
    <w:rsid w:val="002B21C6"/>
    <w:rsid w:val="002B4DC0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C3A2E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2380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6F4809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41AB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008E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14AAF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3A41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D585C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D681DA9-614E-46BE-BFE1-CFE7FEED2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0T12:46:00Z</dcterms:created>
  <dcterms:modified xsi:type="dcterms:W3CDTF">2025-03-06T08:31:00Z</dcterms:modified>
</cp:coreProperties>
</file>